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edicte Lestiboudo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edic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tiboudo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1 Wilmette Avenu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edicte.lestiboudo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9199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gust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